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6F65CD" w:rsidRPr="006F65CD" w14:paraId="75209053" w14:textId="77777777" w:rsidTr="006F65CD">
        <w:tc>
          <w:tcPr>
            <w:tcW w:w="0" w:type="auto"/>
            <w:shd w:val="clear" w:color="auto" w:fill="FFFFFF"/>
            <w:tcMar>
              <w:top w:w="180" w:type="dxa"/>
              <w:left w:w="360" w:type="dxa"/>
              <w:bottom w:w="180" w:type="dxa"/>
              <w:right w:w="360" w:type="dxa"/>
            </w:tcMar>
            <w:hideMark/>
          </w:tcPr>
          <w:p w14:paraId="78E144FD" w14:textId="77777777" w:rsidR="006F65CD" w:rsidRPr="006F65CD" w:rsidRDefault="006F65CD" w:rsidP="006F65CD">
            <w:pPr>
              <w:spacing w:after="0" w:line="240" w:lineRule="auto"/>
              <w:jc w:val="center"/>
              <w:outlineLvl w:val="0"/>
              <w:rPr>
                <w:rFonts w:ascii="Helvetica" w:eastAsia="Times New Roman" w:hAnsi="Helvetica" w:cs="Helvetica"/>
                <w:b/>
                <w:bCs/>
                <w:color w:val="000000"/>
                <w:kern w:val="36"/>
                <w:sz w:val="47"/>
                <w:szCs w:val="47"/>
              </w:rPr>
            </w:pPr>
            <w:r w:rsidRPr="006F65CD">
              <w:rPr>
                <w:rFonts w:ascii="Helvetica" w:eastAsia="Times New Roman" w:hAnsi="Helvetica" w:cs="Helvetica"/>
                <w:b/>
                <w:bCs/>
                <w:color w:val="000000"/>
                <w:kern w:val="36"/>
                <w:sz w:val="47"/>
                <w:szCs w:val="47"/>
              </w:rPr>
              <w:t>Minutes 3/21/23 Meeting</w:t>
            </w:r>
          </w:p>
        </w:tc>
      </w:tr>
      <w:tr w:rsidR="006F65CD" w:rsidRPr="006F65CD" w14:paraId="67E45777" w14:textId="77777777" w:rsidTr="006F65CD">
        <w:tc>
          <w:tcPr>
            <w:tcW w:w="0" w:type="auto"/>
            <w:shd w:val="clear" w:color="auto" w:fill="FFFFFF"/>
            <w:tcMar>
              <w:top w:w="180" w:type="dxa"/>
              <w:left w:w="360" w:type="dxa"/>
              <w:bottom w:w="180" w:type="dxa"/>
              <w:right w:w="360" w:type="dxa"/>
            </w:tcMar>
            <w:hideMark/>
          </w:tcPr>
          <w:p w14:paraId="7D4DA813" w14:textId="77777777" w:rsidR="006F65CD" w:rsidRPr="006F65CD" w:rsidRDefault="006F65CD" w:rsidP="006F65CD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March 21</w:t>
            </w:r>
            <w:proofErr w:type="gramStart"/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2023</w:t>
            </w:r>
            <w:proofErr w:type="gramEnd"/>
          </w:p>
          <w:p w14:paraId="2735DEB5" w14:textId="77777777" w:rsidR="006F65CD" w:rsidRPr="006F65CD" w:rsidRDefault="006F65CD" w:rsidP="006F65CD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br/>
              <w:t>Call to Order</w:t>
            </w:r>
          </w:p>
          <w:p w14:paraId="58AD9EB1" w14:textId="77777777" w:rsidR="006F65CD" w:rsidRPr="006F65CD" w:rsidRDefault="006F65CD" w:rsidP="006F65CD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br/>
              <w:t>Sheriff Falls</w:t>
            </w:r>
          </w:p>
          <w:p w14:paraId="17ADDD72" w14:textId="77777777" w:rsidR="006F65CD" w:rsidRPr="006F65CD" w:rsidRDefault="006F65CD" w:rsidP="006F65CD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br/>
              <w:t>Candidate Time</w:t>
            </w:r>
          </w:p>
          <w:p w14:paraId="04151C89" w14:textId="77777777" w:rsidR="006F65CD" w:rsidRPr="006F65CD" w:rsidRDefault="006F65CD" w:rsidP="006F65CD">
            <w:pPr>
              <w:numPr>
                <w:ilvl w:val="0"/>
                <w:numId w:val="1"/>
              </w:numPr>
              <w:spacing w:after="0" w:line="240" w:lineRule="auto"/>
              <w:ind w:left="9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Zach Cummings</w:t>
            </w:r>
          </w:p>
          <w:p w14:paraId="38F45723" w14:textId="77777777" w:rsidR="006F65CD" w:rsidRPr="006F65CD" w:rsidRDefault="006F65CD" w:rsidP="006F65CD">
            <w:pPr>
              <w:numPr>
                <w:ilvl w:val="0"/>
                <w:numId w:val="1"/>
              </w:numPr>
              <w:spacing w:after="0" w:line="240" w:lineRule="auto"/>
              <w:ind w:left="9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proofErr w:type="spellStart"/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Raeid</w:t>
            </w:r>
            <w:proofErr w:type="spellEnd"/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Ebrahim</w:t>
            </w:r>
          </w:p>
          <w:p w14:paraId="10BFA95E" w14:textId="77777777" w:rsidR="006F65CD" w:rsidRPr="006F65CD" w:rsidRDefault="006F65CD" w:rsidP="006F65CD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br/>
              <w:t>Treasurer’s Report</w:t>
            </w:r>
          </w:p>
          <w:p w14:paraId="23D131D9" w14:textId="77777777" w:rsidR="006F65CD" w:rsidRPr="006F65CD" w:rsidRDefault="006F65CD" w:rsidP="006F65CD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Vice Chair’s Report</w:t>
            </w:r>
          </w:p>
          <w:p w14:paraId="2B721C3D" w14:textId="77777777" w:rsidR="006F65CD" w:rsidRPr="006F65CD" w:rsidRDefault="006F65CD" w:rsidP="006F65CD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Secretary’s report</w:t>
            </w:r>
          </w:p>
          <w:p w14:paraId="53B211CC" w14:textId="77777777" w:rsidR="006F65CD" w:rsidRPr="006F65CD" w:rsidRDefault="006F65CD" w:rsidP="006F65CD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br/>
              <w:t>Old Business</w:t>
            </w:r>
          </w:p>
          <w:p w14:paraId="71619D71" w14:textId="77777777" w:rsidR="006F65CD" w:rsidRPr="006F65CD" w:rsidRDefault="006F65CD" w:rsidP="006F65CD">
            <w:pPr>
              <w:numPr>
                <w:ilvl w:val="0"/>
                <w:numId w:val="2"/>
              </w:numPr>
              <w:spacing w:after="0" w:line="240" w:lineRule="auto"/>
              <w:ind w:left="9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Budget </w:t>
            </w:r>
            <w:proofErr w:type="gramStart"/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accepted</w:t>
            </w:r>
            <w:proofErr w:type="gramEnd"/>
          </w:p>
          <w:p w14:paraId="48E1EC30" w14:textId="77777777" w:rsidR="006F65CD" w:rsidRPr="006F65CD" w:rsidRDefault="006F65CD" w:rsidP="006F65CD">
            <w:pPr>
              <w:numPr>
                <w:ilvl w:val="0"/>
                <w:numId w:val="2"/>
              </w:numPr>
              <w:spacing w:after="0" w:line="240" w:lineRule="auto"/>
              <w:ind w:left="9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Fundraising </w:t>
            </w:r>
            <w:proofErr w:type="gramStart"/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begins</w:t>
            </w:r>
            <w:proofErr w:type="gramEnd"/>
          </w:p>
          <w:p w14:paraId="1E2EDC42" w14:textId="77777777" w:rsidR="006F65CD" w:rsidRPr="006F65CD" w:rsidRDefault="006F65CD" w:rsidP="006F65CD">
            <w:pPr>
              <w:numPr>
                <w:ilvl w:val="0"/>
                <w:numId w:val="2"/>
              </w:numPr>
              <w:spacing w:after="0" w:line="240" w:lineRule="auto"/>
              <w:ind w:left="9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Candidate identification committee</w:t>
            </w:r>
          </w:p>
          <w:p w14:paraId="06C49C42" w14:textId="77777777" w:rsidR="006F65CD" w:rsidRPr="006F65CD" w:rsidRDefault="006F65CD" w:rsidP="006F65CD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br/>
              <w:t>New business</w:t>
            </w:r>
          </w:p>
          <w:p w14:paraId="3FAB4002" w14:textId="77777777" w:rsidR="006F65CD" w:rsidRPr="006F65CD" w:rsidRDefault="006F65CD" w:rsidP="006F65CD">
            <w:pPr>
              <w:numPr>
                <w:ilvl w:val="0"/>
                <w:numId w:val="3"/>
              </w:numPr>
              <w:spacing w:after="0" w:line="240" w:lineRule="auto"/>
              <w:ind w:left="9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Election officers</w:t>
            </w:r>
          </w:p>
          <w:p w14:paraId="27C350C3" w14:textId="77777777" w:rsidR="006F65CD" w:rsidRPr="006F65CD" w:rsidRDefault="006F65CD" w:rsidP="006F65CD">
            <w:pPr>
              <w:numPr>
                <w:ilvl w:val="0"/>
                <w:numId w:val="3"/>
              </w:numPr>
              <w:spacing w:after="0" w:line="240" w:lineRule="auto"/>
              <w:ind w:left="9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LCDC Blue Gala</w:t>
            </w:r>
          </w:p>
          <w:p w14:paraId="0AFE1FFC" w14:textId="77777777" w:rsidR="006F65CD" w:rsidRPr="006F65CD" w:rsidRDefault="006F65CD" w:rsidP="006F65CD">
            <w:pPr>
              <w:numPr>
                <w:ilvl w:val="0"/>
                <w:numId w:val="3"/>
              </w:numPr>
              <w:spacing w:after="0" w:line="240" w:lineRule="auto"/>
              <w:ind w:left="9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LTE</w:t>
            </w:r>
          </w:p>
          <w:p w14:paraId="521DC38A" w14:textId="77777777" w:rsidR="006F65CD" w:rsidRPr="006F65CD" w:rsidRDefault="006F65CD" w:rsidP="006F65CD">
            <w:pPr>
              <w:numPr>
                <w:ilvl w:val="0"/>
                <w:numId w:val="3"/>
              </w:numPr>
              <w:spacing w:after="0" w:line="240" w:lineRule="auto"/>
              <w:ind w:left="9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Juneteenth</w:t>
            </w:r>
          </w:p>
          <w:p w14:paraId="5AE3596D" w14:textId="77777777" w:rsidR="006F65CD" w:rsidRPr="006F65CD" w:rsidRDefault="006F65CD" w:rsidP="006F65CD">
            <w:pPr>
              <w:numPr>
                <w:ilvl w:val="0"/>
                <w:numId w:val="3"/>
              </w:numPr>
              <w:spacing w:after="0" w:line="240" w:lineRule="auto"/>
              <w:ind w:left="9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Rob </w:t>
            </w:r>
            <w:proofErr w:type="spellStart"/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Banse</w:t>
            </w:r>
            <w:proofErr w:type="spellEnd"/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on ballot</w:t>
            </w:r>
          </w:p>
          <w:p w14:paraId="5EEA91B3" w14:textId="77777777" w:rsidR="006F65CD" w:rsidRPr="006F65CD" w:rsidRDefault="006F65CD" w:rsidP="006F65CD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6F65CD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br/>
              <w:t>Adjournment</w:t>
            </w:r>
          </w:p>
        </w:tc>
      </w:tr>
    </w:tbl>
    <w:p w14:paraId="4304E801" w14:textId="77777777" w:rsidR="007D2149" w:rsidRDefault="00000000"/>
    <w:sectPr w:rsidR="007D21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E7F61"/>
    <w:multiLevelType w:val="multilevel"/>
    <w:tmpl w:val="22B24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136928"/>
    <w:multiLevelType w:val="multilevel"/>
    <w:tmpl w:val="FB8E1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F105B6"/>
    <w:multiLevelType w:val="multilevel"/>
    <w:tmpl w:val="6E7CE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9865932">
    <w:abstractNumId w:val="0"/>
  </w:num>
  <w:num w:numId="2" w16cid:durableId="1413970062">
    <w:abstractNumId w:val="2"/>
  </w:num>
  <w:num w:numId="3" w16cid:durableId="6016900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DE0tLSwMLI0tjBU0lEKTi0uzszPAykwrAUA5wZvwiwAAAA="/>
  </w:docVars>
  <w:rsids>
    <w:rsidRoot w:val="006F65CD"/>
    <w:rsid w:val="005116B3"/>
    <w:rsid w:val="006F65CD"/>
    <w:rsid w:val="00A60581"/>
    <w:rsid w:val="00D1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C114B"/>
  <w15:chartTrackingRefBased/>
  <w15:docId w15:val="{E1D33797-0C7B-4711-A6C5-DCE65DFC3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F65C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5C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F65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5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8</TotalTime>
  <Pages>1</Pages>
  <Words>47</Words>
  <Characters>306</Characters>
  <Application>Microsoft Office Word</Application>
  <DocSecurity>0</DocSecurity>
  <Lines>30</Lines>
  <Paragraphs>23</Paragraphs>
  <ScaleCrop>false</ScaleCrop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 Pendley</dc:creator>
  <cp:keywords/>
  <dc:description/>
  <cp:lastModifiedBy>Dee Pendley</cp:lastModifiedBy>
  <cp:revision>2</cp:revision>
  <dcterms:created xsi:type="dcterms:W3CDTF">2023-03-31T14:40:00Z</dcterms:created>
  <dcterms:modified xsi:type="dcterms:W3CDTF">2023-03-31T14:40:00Z</dcterms:modified>
</cp:coreProperties>
</file>